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ac5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564f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17fe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